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56598F" w:rsidRPr="00F92926" w:rsidRDefault="0056598F" w:rsidP="0056598F">
      <w:pPr>
        <w:tabs>
          <w:tab w:val="left" w:pos="369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56598F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A71398D" wp14:editId="64B9C7E3">
            <wp:simplePos x="0" y="0"/>
            <wp:positionH relativeFrom="margin">
              <wp:posOffset>0</wp:posOffset>
            </wp:positionH>
            <wp:positionV relativeFrom="margin">
              <wp:posOffset>323850</wp:posOffset>
            </wp:positionV>
            <wp:extent cx="2203450" cy="795020"/>
            <wp:effectExtent l="0" t="0" r="6350" b="508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598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INFORMATION PAPER</w:t>
      </w: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E5DC5" w:rsidRDefault="00EE5DC5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EE5DC5" w:rsidRPr="007F6415" w:rsidRDefault="00EE5DC5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Twelfth </w:t>
      </w:r>
      <w:r w:rsidRPr="007F6415">
        <w:rPr>
          <w:rFonts w:ascii="Times New Roman" w:eastAsia="Times New Roman" w:hAnsi="Times New Roman" w:cs="Times New Roman"/>
          <w:b/>
          <w:snapToGrid w:val="0"/>
          <w:lang w:val="en-GB"/>
        </w:rPr>
        <w:t>Meeting of the Meteorological Services</w:t>
      </w:r>
    </w:p>
    <w:p w:rsidR="00EE5DC5" w:rsidRPr="007F6415" w:rsidRDefault="00EE5DC5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7F6415">
        <w:rPr>
          <w:rFonts w:ascii="Times New Roman" w:eastAsia="Times New Roman" w:hAnsi="Times New Roman" w:cs="Times New Roman"/>
          <w:b/>
          <w:snapToGrid w:val="0"/>
          <w:lang w:val="en-GB"/>
        </w:rPr>
        <w:t>Working Group (MET/S WG/1</w:t>
      </w:r>
      <w:r>
        <w:rPr>
          <w:rFonts w:ascii="Times New Roman" w:eastAsia="Times New Roman" w:hAnsi="Times New Roman" w:cs="Times New Roman"/>
          <w:b/>
          <w:snapToGrid w:val="0"/>
          <w:lang w:val="en-GB"/>
        </w:rPr>
        <w:t>2</w:t>
      </w:r>
      <w:r w:rsidRPr="007F6415">
        <w:rPr>
          <w:rFonts w:ascii="Times New Roman" w:eastAsia="Times New Roman" w:hAnsi="Times New Roman" w:cs="Times New Roman"/>
          <w:b/>
          <w:snapToGrid w:val="0"/>
          <w:lang w:val="en-GB"/>
        </w:rPr>
        <w:t>)</w:t>
      </w:r>
    </w:p>
    <w:p w:rsidR="00EE5DC5" w:rsidRPr="00A92100" w:rsidRDefault="00EE5DC5" w:rsidP="00EE5DC5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56598F" w:rsidRPr="00A92100" w:rsidRDefault="00EE5DC5" w:rsidP="00EE5DC5">
      <w:pPr>
        <w:tabs>
          <w:tab w:val="left" w:pos="369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ab/>
        <w:t>O</w:t>
      </w:r>
      <w:r w:rsidRPr="000F05D6">
        <w:rPr>
          <w:rFonts w:ascii="Times New Roman" w:eastAsia="Times New Roman" w:hAnsi="Times New Roman" w:cs="Times New Roman"/>
          <w:color w:val="000000"/>
          <w:lang w:val="en-GB"/>
        </w:rPr>
        <w:t>nline, 30 March to 01 April 2022</w:t>
      </w:r>
    </w:p>
    <w:p w:rsidR="0056598F" w:rsidRPr="00A92100" w:rsidRDefault="0056598F" w:rsidP="0056598F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56598F" w:rsidRPr="00A92100" w:rsidRDefault="0056598F" w:rsidP="0056598F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DF7A8E" w:rsidRPr="00E46632" w:rsidRDefault="00DF7A8E" w:rsidP="00DF7A8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en-GB"/>
        </w:rPr>
      </w:pPr>
      <w:r w:rsidRPr="00E46632">
        <w:rPr>
          <w:rFonts w:ascii="Times New Roman" w:hAnsi="Times New Roman" w:cs="Times New Roman"/>
          <w:b/>
          <w:highlight w:val="yellow"/>
          <w:lang w:val="en-GB"/>
        </w:rPr>
        <w:t>Conjoint session</w:t>
      </w:r>
      <w:r>
        <w:rPr>
          <w:rFonts w:ascii="Times New Roman" w:hAnsi="Times New Roman" w:cs="Times New Roman"/>
          <w:b/>
          <w:highlight w:val="yellow"/>
          <w:lang w:val="en-GB"/>
        </w:rPr>
        <w:t>[delete as necessary]</w:t>
      </w:r>
    </w:p>
    <w:p w:rsidR="0003597E" w:rsidRPr="007B4D28" w:rsidRDefault="00DF7A8E" w:rsidP="00DF7A8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bookmarkStart w:id="0" w:name="_GoBack"/>
      <w:bookmarkEnd w:id="0"/>
      <w:r w:rsidR="0003597E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7B4D28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7B4D28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7B4D28" w:rsidTr="00BE7CEE">
        <w:trPr>
          <w:jc w:val="center"/>
        </w:trPr>
        <w:tc>
          <w:tcPr>
            <w:tcW w:w="8265" w:type="dxa"/>
          </w:tcPr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7B4D28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explaining the purpose, goal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7B4D28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7B4D28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7B4D28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EE5DC5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…</w:t>
      </w:r>
    </w:p>
    <w:p w:rsidR="008E2F7A" w:rsidRPr="007B4D28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7B4D28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7B4D28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7B4D28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EE5DC5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…</w:t>
      </w:r>
    </w:p>
    <w:p w:rsidR="008E2F7A" w:rsidRPr="007B4D28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8E2F7A" w:rsidP="00F57CD6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7B4D28" w:rsidRDefault="008E2F7A" w:rsidP="00F57CD6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AE600F" w:rsidP="00AE600F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N</w:t>
      </w:r>
      <w:r w:rsidR="008E2F7A" w:rsidRPr="007B4D28">
        <w:rPr>
          <w:rFonts w:ascii="Times New Roman" w:eastAsia="Times New Roman" w:hAnsi="Times New Roman" w:cs="Times New Roman"/>
          <w:lang w:val="en-GB"/>
        </w:rPr>
        <w:t>ote the information contained in this paper</w:t>
      </w:r>
      <w:r w:rsidRPr="007B4D28">
        <w:rPr>
          <w:rFonts w:ascii="Times New Roman" w:eastAsia="Times New Roman" w:hAnsi="Times New Roman" w:cs="Times New Roman"/>
          <w:lang w:val="en-GB"/>
        </w:rPr>
        <w:t>.</w:t>
      </w:r>
    </w:p>
    <w:p w:rsidR="008E2F7A" w:rsidRPr="007B4D28" w:rsidRDefault="008E2F7A" w:rsidP="002C158E">
      <w:pPr>
        <w:widowControl w:val="0"/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2C158E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F1461" w:rsidRPr="007B4D28" w:rsidRDefault="00FF1461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37AF1" w:rsidRDefault="00637AF1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56B9E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A56B9E" w:rsidRPr="007B4D28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012F26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solely provide information on developments of technical or administrative matters of interest to </w:t>
            </w:r>
            <w:r w:rsidR="00320BB3" w:rsidRPr="007B4D28">
              <w:rPr>
                <w:sz w:val="22"/>
                <w:szCs w:val="22"/>
                <w:lang w:val="en-GB"/>
              </w:rPr>
              <w:t>the meeting</w:t>
            </w:r>
            <w:r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 and include, as appropriate, an introduction of the matter and brief discussion.</w:t>
            </w: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AA2E2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title is succinct and easy to read and immediately gives the reader an idea of what the paper will present</w:t>
            </w:r>
            <w:r w:rsidR="00AE600F"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8E5736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</w:t>
            </w:r>
            <w:r w:rsidR="00320BB3">
              <w:rPr>
                <w:sz w:val="22"/>
                <w:szCs w:val="22"/>
                <w:lang w:val="en-GB"/>
              </w:rPr>
              <w:t>s</w:t>
            </w:r>
            <w:r>
              <w:rPr>
                <w:sz w:val="22"/>
                <w:szCs w:val="22"/>
                <w:lang w:val="en-GB"/>
              </w:rPr>
              <w:t xml:space="preserve"> of the paper are clear and easy to understand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7B4D28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Do not include any information that is off topic, less important or not directly related to the main idea of the paper.  Do include any necessary supporting information in the appendix/es.</w:t>
            </w:r>
          </w:p>
        </w:tc>
      </w:tr>
    </w:tbl>
    <w:p w:rsidR="002636BC" w:rsidRDefault="002636BC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320BB3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Pr="007B4D28" w:rsidRDefault="00EE5DC5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sectPr w:rsidR="00EE5DC5" w:rsidRPr="007B4D28" w:rsidSect="00EE5DC5">
      <w:headerReference w:type="even" r:id="rId8"/>
      <w:headerReference w:type="default" r:id="rId9"/>
      <w:footerReference w:type="even" r:id="rId10"/>
      <w:footerReference w:type="default" r:id="rId11"/>
      <w:pgSz w:w="11909" w:h="16834" w:code="9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8F3" w:rsidRDefault="00DB58F3" w:rsidP="00B045AF">
      <w:pPr>
        <w:spacing w:after="0" w:line="240" w:lineRule="auto"/>
      </w:pPr>
      <w:r>
        <w:separator/>
      </w:r>
    </w:p>
  </w:endnote>
  <w:end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A56B9E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A56B9E">
          <w:rPr>
            <w:rFonts w:ascii="Times New Roman" w:hAnsi="Times New Roman" w:cs="Times New Roman"/>
          </w:rPr>
          <w:fldChar w:fldCharType="begin"/>
        </w:r>
        <w:r w:rsidRPr="00A56B9E">
          <w:rPr>
            <w:rFonts w:ascii="Times New Roman" w:hAnsi="Times New Roman" w:cs="Times New Roman"/>
          </w:rPr>
          <w:instrText xml:space="preserve"> PAGE   \* MERGEFORMAT </w:instrText>
        </w:r>
        <w:r w:rsidRPr="00A56B9E">
          <w:rPr>
            <w:rFonts w:ascii="Times New Roman" w:hAnsi="Times New Roman" w:cs="Times New Roman"/>
          </w:rPr>
          <w:fldChar w:fldCharType="separate"/>
        </w:r>
        <w:r w:rsidR="00DF7A8E">
          <w:rPr>
            <w:rFonts w:ascii="Times New Roman" w:hAnsi="Times New Roman" w:cs="Times New Roman"/>
            <w:noProof/>
          </w:rPr>
          <w:t>2</w:t>
        </w:r>
        <w:r w:rsidRPr="00A56B9E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82020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A6664" w:rsidRDefault="00DA66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7A8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8F3" w:rsidRDefault="00DB58F3" w:rsidP="00B045AF">
      <w:pPr>
        <w:spacing w:after="0" w:line="240" w:lineRule="auto"/>
      </w:pPr>
      <w:r>
        <w:separator/>
      </w:r>
    </w:p>
  </w:footnote>
  <w:foot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>
      <w:rPr>
        <w:rFonts w:ascii="Times New Roman" w:hAnsi="Times New Roman" w:cs="Times New Roman"/>
      </w:rPr>
      <w:t>S</w:t>
    </w:r>
    <w:r w:rsidRPr="006D1579">
      <w:rPr>
        <w:rFonts w:ascii="Times New Roman" w:hAnsi="Times New Roman" w:cs="Times New Roman"/>
      </w:rPr>
      <w:t xml:space="preserve"> WG/</w:t>
    </w:r>
    <w:r>
      <w:rPr>
        <w:rFonts w:ascii="Times New Roman" w:hAnsi="Times New Roman" w:cs="Times New Roman"/>
      </w:rPr>
      <w:t>12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A56B9E" w:rsidRDefault="00A56B9E" w:rsidP="00A56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>
      <w:rPr>
        <w:rFonts w:ascii="Times New Roman" w:hAnsi="Times New Roman" w:cs="Times New Roman"/>
      </w:rPr>
      <w:t>S</w:t>
    </w:r>
    <w:r w:rsidRPr="006D1579">
      <w:rPr>
        <w:rFonts w:ascii="Times New Roman" w:hAnsi="Times New Roman" w:cs="Times New Roman"/>
      </w:rPr>
      <w:t xml:space="preserve"> WG/</w:t>
    </w:r>
    <w:r>
      <w:rPr>
        <w:rFonts w:ascii="Times New Roman" w:hAnsi="Times New Roman" w:cs="Times New Roman"/>
      </w:rPr>
      <w:t>12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</w:p>
  <w:p w:rsidR="00EE5DC5" w:rsidRPr="006D1579" w:rsidRDefault="00EE5DC5" w:rsidP="00EE5DC5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6D1579" w:rsidRPr="00EE5DC5" w:rsidRDefault="006D1579" w:rsidP="00EE5D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80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71"/>
  <w:defaultTabStop w:val="720"/>
  <w:evenAndOddHeaders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E1MTQwNTU3MzBT0lEKTi0uzszPAykwrAUAH56VsCwAAAA="/>
  </w:docVars>
  <w:rsids>
    <w:rsidRoot w:val="00B40701"/>
    <w:rsid w:val="00012F26"/>
    <w:rsid w:val="000229DA"/>
    <w:rsid w:val="000278F8"/>
    <w:rsid w:val="0003597E"/>
    <w:rsid w:val="000509F9"/>
    <w:rsid w:val="00094680"/>
    <w:rsid w:val="00104C81"/>
    <w:rsid w:val="00106969"/>
    <w:rsid w:val="0015585E"/>
    <w:rsid w:val="00196A46"/>
    <w:rsid w:val="001B2C26"/>
    <w:rsid w:val="001D13AF"/>
    <w:rsid w:val="002014DA"/>
    <w:rsid w:val="002636BC"/>
    <w:rsid w:val="002A04BA"/>
    <w:rsid w:val="002C158E"/>
    <w:rsid w:val="002F6D7F"/>
    <w:rsid w:val="003042BB"/>
    <w:rsid w:val="003125C3"/>
    <w:rsid w:val="00320BB3"/>
    <w:rsid w:val="00354E60"/>
    <w:rsid w:val="003648F3"/>
    <w:rsid w:val="003D779F"/>
    <w:rsid w:val="003E4366"/>
    <w:rsid w:val="00406A1D"/>
    <w:rsid w:val="00454C85"/>
    <w:rsid w:val="004A6DE0"/>
    <w:rsid w:val="00537363"/>
    <w:rsid w:val="005423CA"/>
    <w:rsid w:val="0056598F"/>
    <w:rsid w:val="005B6251"/>
    <w:rsid w:val="005B6CE6"/>
    <w:rsid w:val="006162A4"/>
    <w:rsid w:val="00623418"/>
    <w:rsid w:val="006334C7"/>
    <w:rsid w:val="00637AF1"/>
    <w:rsid w:val="00647C7D"/>
    <w:rsid w:val="00651479"/>
    <w:rsid w:val="00677E40"/>
    <w:rsid w:val="00695055"/>
    <w:rsid w:val="006C6B83"/>
    <w:rsid w:val="006D1579"/>
    <w:rsid w:val="006D2A76"/>
    <w:rsid w:val="006F3927"/>
    <w:rsid w:val="007458E3"/>
    <w:rsid w:val="007B3031"/>
    <w:rsid w:val="007B4D28"/>
    <w:rsid w:val="007E23CC"/>
    <w:rsid w:val="007F54C8"/>
    <w:rsid w:val="0085199F"/>
    <w:rsid w:val="00897042"/>
    <w:rsid w:val="008A6898"/>
    <w:rsid w:val="008E2F7A"/>
    <w:rsid w:val="008F17DF"/>
    <w:rsid w:val="00912CAB"/>
    <w:rsid w:val="00921FB9"/>
    <w:rsid w:val="0098271F"/>
    <w:rsid w:val="00987802"/>
    <w:rsid w:val="009C1738"/>
    <w:rsid w:val="009F6CD6"/>
    <w:rsid w:val="00A3441E"/>
    <w:rsid w:val="00A56B9E"/>
    <w:rsid w:val="00A57C09"/>
    <w:rsid w:val="00A8324D"/>
    <w:rsid w:val="00AA28D5"/>
    <w:rsid w:val="00AA2E2D"/>
    <w:rsid w:val="00AE600F"/>
    <w:rsid w:val="00B045AF"/>
    <w:rsid w:val="00B40701"/>
    <w:rsid w:val="00B86A97"/>
    <w:rsid w:val="00BA4588"/>
    <w:rsid w:val="00BB6112"/>
    <w:rsid w:val="00BE41A4"/>
    <w:rsid w:val="00C37AE7"/>
    <w:rsid w:val="00C469CE"/>
    <w:rsid w:val="00C80B0C"/>
    <w:rsid w:val="00CB6252"/>
    <w:rsid w:val="00CB62F2"/>
    <w:rsid w:val="00CC588A"/>
    <w:rsid w:val="00CE7023"/>
    <w:rsid w:val="00CF0593"/>
    <w:rsid w:val="00D940ED"/>
    <w:rsid w:val="00DA5C7A"/>
    <w:rsid w:val="00DA6664"/>
    <w:rsid w:val="00DB2B81"/>
    <w:rsid w:val="00DB58F3"/>
    <w:rsid w:val="00DF7A8E"/>
    <w:rsid w:val="00E1359C"/>
    <w:rsid w:val="00E45C6C"/>
    <w:rsid w:val="00E557EA"/>
    <w:rsid w:val="00E61681"/>
    <w:rsid w:val="00E93C3D"/>
    <w:rsid w:val="00EB6CB9"/>
    <w:rsid w:val="00EB7C36"/>
    <w:rsid w:val="00EE0402"/>
    <w:rsid w:val="00EE5DC5"/>
    <w:rsid w:val="00F50513"/>
    <w:rsid w:val="00F57CD6"/>
    <w:rsid w:val="00F620E1"/>
    <w:rsid w:val="00F6686A"/>
    <w:rsid w:val="00F73CEF"/>
    <w:rsid w:val="00FA4C44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426B6C0BEB7E4A81B9DC3C86E10D7C" ma:contentTypeVersion="5" ma:contentTypeDescription="Create a new document." ma:contentTypeScope="" ma:versionID="21c45348b2dc04331c8e8ab646c3c072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2 MET-S WG12</Type_x0020_Name>
    <Presenter xmlns="2b0c29a6-a2e0-472b-bfb4-397922b0132f">Secretariat</Presenter>
    <Update_x0020_Date xmlns="2b0c29a6-a2e0-472b-bfb4-397922b0132f">09 February 2022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F2D361A9-6F35-4E91-8503-E8524446584E}"/>
</file>

<file path=customXml/itemProps2.xml><?xml version="1.0" encoding="utf-8"?>
<ds:datastoreItem xmlns:ds="http://schemas.openxmlformats.org/officeDocument/2006/customXml" ds:itemID="{104362CC-0E3F-417E-BCF2-083DE71C1653}"/>
</file>

<file path=customXml/itemProps3.xml><?xml version="1.0" encoding="utf-8"?>
<ds:datastoreItem xmlns:ds="http://schemas.openxmlformats.org/officeDocument/2006/customXml" ds:itemID="{C6B56A12-F81E-40D9-9F57-EC09F30911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Template</dc:title>
  <dc:creator>Dunda, Peter</dc:creator>
  <cp:lastModifiedBy>Dunda, Peter</cp:lastModifiedBy>
  <cp:revision>5</cp:revision>
  <cp:lastPrinted>2016-01-19T03:23:00Z</cp:lastPrinted>
  <dcterms:created xsi:type="dcterms:W3CDTF">2022-02-08T09:02:00Z</dcterms:created>
  <dcterms:modified xsi:type="dcterms:W3CDTF">2022-02-08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426B6C0BEB7E4A81B9DC3C86E10D7C</vt:lpwstr>
  </property>
</Properties>
</file>